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AD1FE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674CD6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Start w:id="6" w:name="_GoBack"/>
      <w:bookmarkEnd w:id="6"/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</w:t>
      </w:r>
      <w:proofErr w:type="spellStart"/>
      <w:r w:rsidRPr="00674CD6">
        <w:rPr>
          <w:rFonts w:hint="cs"/>
          <w:rtl/>
        </w:rPr>
        <w:t>اده</w:t>
      </w:r>
      <w:proofErr w:type="spellEnd"/>
      <w:r w:rsidRPr="00674CD6">
        <w:rPr>
          <w:rFonts w:hint="cs"/>
          <w:rtl/>
        </w:rPr>
        <w:t xml:space="preserve">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Arial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7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7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8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8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9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9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10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1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1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2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2"/>
      <w:r w:rsidRPr="00674CD6">
        <w:rPr>
          <w:rFonts w:hint="cs"/>
          <w:rtl/>
        </w:rPr>
        <w:t>این شرکت 90 درصد می‏باشد.</w:t>
      </w:r>
      <w:bookmarkEnd w:id="11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3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3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4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4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5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5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6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6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7" w:name="_Hlk29503757"/>
      <w:r w:rsidRPr="00674CD6">
        <w:rPr>
          <w:rFonts w:hint="cs"/>
          <w:rtl/>
        </w:rPr>
        <w:t xml:space="preserve">تعداد روزهای تابستانی </w:t>
      </w:r>
      <w:bookmarkEnd w:id="17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8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8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9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9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20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20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1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1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2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2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3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3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4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4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5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5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6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6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AD1FE5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AD1FE5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AD1FE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7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8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AD1FE5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9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AD1FE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data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0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30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1" w:name="_Hlk33125608"/>
      <w:r>
        <w:rPr>
          <w:rFonts w:hint="cs"/>
          <w:rtl/>
        </w:rPr>
        <w:t>خطاها دارای توزیع نرمال با میانگین صفر باشد.</w:t>
      </w:r>
    </w:p>
    <w:bookmarkEnd w:id="31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AD1FE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AD1FE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AD1FE5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2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3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3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</w:r>
      <w:proofErr w:type="spellStart"/>
      <w:r w:rsidRPr="002A23FB">
        <w:rPr>
          <w:rFonts w:asciiTheme="minorHAnsi" w:hAnsiTheme="minorHAnsi" w:cstheme="minorHAnsi"/>
        </w:rPr>
        <w:t>data</w:t>
      </w:r>
      <w:proofErr w:type="spellEnd"/>
      <w:r w:rsidRPr="002A23FB">
        <w:rPr>
          <w:rFonts w:asciiTheme="minorHAnsi" w:hAnsiTheme="minorHAnsi" w:cstheme="minorHAnsi"/>
        </w:rPr>
        <w:t xml:space="preserve">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4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4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5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5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</w:r>
      <w:proofErr w:type="spellStart"/>
      <w:r w:rsidRPr="0067245F">
        <w:rPr>
          <w:rFonts w:ascii="Calibri" w:hAnsi="Calibri" w:cs="Calibri"/>
        </w:rPr>
        <w:t>data</w:t>
      </w:r>
      <w:proofErr w:type="spellEnd"/>
      <w:r w:rsidRPr="0067245F">
        <w:rPr>
          <w:rFonts w:ascii="Calibri" w:hAnsi="Calibri" w:cs="Calibri"/>
        </w:rPr>
        <w:t xml:space="preserve">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1"/>
      <w:bookmarkStart w:id="38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7"/>
    </w:p>
    <w:p w14:paraId="4B0C0A03" w14:textId="77777777" w:rsidR="002033D7" w:rsidRPr="00674CD6" w:rsidRDefault="002033D7" w:rsidP="002033D7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AD1FE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AD1FE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AD1FE5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</w:r>
      <w:proofErr w:type="spellStart"/>
      <w:r w:rsidRPr="00BF35BA">
        <w:rPr>
          <w:rFonts w:ascii="Calibri" w:hAnsi="Calibri" w:cs="Calibri"/>
        </w:rPr>
        <w:t>data</w:t>
      </w:r>
      <w:proofErr w:type="spellEnd"/>
      <w:r w:rsidRPr="00BF35BA">
        <w:rPr>
          <w:rFonts w:ascii="Calibri" w:hAnsi="Calibri" w:cs="Calibri"/>
        </w:rPr>
        <w:t xml:space="preserve">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proofErr w:type="spellStart"/>
      <w:r w:rsidRPr="00674CD6">
        <w:rPr>
          <w:rFonts w:hint="eastAsia"/>
          <w:rtl/>
        </w:rPr>
        <w:t>ستفاده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8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9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9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40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40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</w:r>
      <w:proofErr w:type="spellStart"/>
      <w:r w:rsidRPr="00BA5F27">
        <w:rPr>
          <w:rFonts w:ascii="Calibri" w:hAnsi="Calibri" w:cs="Calibri"/>
        </w:rPr>
        <w:t>data</w:t>
      </w:r>
      <w:proofErr w:type="spellEnd"/>
      <w:r w:rsidRPr="00BA5F27">
        <w:rPr>
          <w:rFonts w:ascii="Calibri" w:hAnsi="Calibri" w:cs="Calibri"/>
        </w:rPr>
        <w:t xml:space="preserve">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proofErr w:type="spellStart"/>
      <w:r w:rsidRPr="00BA5F27">
        <w:rPr>
          <w:rFonts w:hint="eastAsia"/>
          <w:rtl/>
        </w:rPr>
        <w:t>ستفاده</w:t>
      </w:r>
      <w:proofErr w:type="spellEnd"/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1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1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2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2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AD1FE5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AD1FE5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AD1FE5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</w:r>
      <w:proofErr w:type="spellStart"/>
      <w:r w:rsidRPr="002C2B54">
        <w:rPr>
          <w:rFonts w:asciiTheme="minorHAnsi" w:hAnsiTheme="minorHAnsi" w:cstheme="minorHAnsi"/>
        </w:rPr>
        <w:t>data</w:t>
      </w:r>
      <w:proofErr w:type="spellEnd"/>
      <w:r w:rsidRPr="002C2B54">
        <w:rPr>
          <w:rFonts w:asciiTheme="minorHAnsi" w:hAnsiTheme="minorHAnsi" w:cstheme="minorHAnsi"/>
        </w:rPr>
        <w:t xml:space="preserve">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3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3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4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AD1FE5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AD1FE5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5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5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</w:r>
      <w:proofErr w:type="spellStart"/>
      <w:r w:rsidRPr="00DE5DD3">
        <w:rPr>
          <w:rFonts w:ascii="Calibri" w:hAnsi="Calibri" w:cs="Calibri"/>
        </w:rPr>
        <w:t>data</w:t>
      </w:r>
      <w:proofErr w:type="spellEnd"/>
      <w:r w:rsidRPr="00DE5DD3">
        <w:rPr>
          <w:rFonts w:ascii="Calibri" w:hAnsi="Calibri" w:cs="Calibri"/>
        </w:rPr>
        <w:t xml:space="preserve">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6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AD1FE5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AD1FE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</w:r>
      <w:proofErr w:type="spellStart"/>
      <w:r w:rsidRPr="008710EA">
        <w:rPr>
          <w:rFonts w:ascii="Calibri" w:hAnsi="Calibri" w:cs="Calibri"/>
        </w:rPr>
        <w:t>data</w:t>
      </w:r>
      <w:proofErr w:type="spellEnd"/>
      <w:r w:rsidRPr="008710EA">
        <w:rPr>
          <w:rFonts w:ascii="Calibri" w:hAnsi="Calibri" w:cs="Calibri"/>
        </w:rPr>
        <w:t xml:space="preserve">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7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AD1FE5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AD1FE5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AD1FE5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8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9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1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1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</w:t>
      </w:r>
      <w:proofErr w:type="spellStart"/>
      <w:r w:rsidRPr="008F645B">
        <w:rPr>
          <w:rFonts w:eastAsiaTheme="minorEastAsia" w:hint="cs"/>
          <w:rtl/>
        </w:rPr>
        <w:t>نه‏ای</w:t>
      </w:r>
      <w:proofErr w:type="spellEnd"/>
      <w:r w:rsidRPr="008F645B">
        <w:rPr>
          <w:rFonts w:eastAsiaTheme="minorEastAsia" w:hint="cs"/>
          <w:rtl/>
        </w:rPr>
        <w:t xml:space="preserve">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AD1FE5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AD1FE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AD1FE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A1765C">
        <w:rPr>
          <w:rFonts w:hint="cs"/>
          <w:rtl/>
        </w:rPr>
        <w:t xml:space="preserve">مقدار حدی (بیش از حد) مشکوک </w:t>
      </w:r>
      <w:bookmarkEnd w:id="53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rFonts w:hint="cs"/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</w:r>
      <w:proofErr w:type="spellStart"/>
      <w:r w:rsidRPr="00AD1FE5">
        <w:rPr>
          <w:rFonts w:ascii="Calibri" w:hAnsi="Calibri" w:cs="Calibri"/>
        </w:rPr>
        <w:t>data</w:t>
      </w:r>
      <w:proofErr w:type="spellEnd"/>
      <w:r w:rsidRPr="00AD1FE5">
        <w:rPr>
          <w:rFonts w:ascii="Calibri" w:hAnsi="Calibri" w:cs="Calibri"/>
        </w:rPr>
        <w:t xml:space="preserve">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 w:hint="cs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rFonts w:hint="cs"/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4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AD1FE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AD1FE5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5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4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7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8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6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11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12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AD1FE5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13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1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14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AD1FE5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5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6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7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AD1FE5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5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1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7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8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AD1FE5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AD1FE5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AD1FE5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1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2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0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2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3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23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4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5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A21D6" w14:textId="77777777" w:rsidR="002B2786" w:rsidRDefault="002B2786" w:rsidP="00C01B30">
      <w:r>
        <w:separator/>
      </w:r>
    </w:p>
  </w:endnote>
  <w:endnote w:type="continuationSeparator" w:id="0">
    <w:p w14:paraId="25ECB751" w14:textId="77777777" w:rsidR="002B2786" w:rsidRDefault="002B2786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5B2E0" w14:textId="77777777" w:rsidR="002B2786" w:rsidRDefault="002B2786" w:rsidP="003B1F3F">
      <w:pPr>
        <w:bidi w:val="0"/>
        <w:jc w:val="left"/>
      </w:pPr>
      <w:r>
        <w:separator/>
      </w:r>
    </w:p>
  </w:footnote>
  <w:footnote w:type="continuationSeparator" w:id="0">
    <w:p w14:paraId="279F9B22" w14:textId="77777777" w:rsidR="002B2786" w:rsidRDefault="002B2786" w:rsidP="007E01B7">
      <w:pPr>
        <w:bidi w:val="0"/>
        <w:jc w:val="left"/>
      </w:pPr>
      <w:r>
        <w:continuationSeparator/>
      </w:r>
    </w:p>
  </w:footnote>
  <w:footnote w:type="continuationNotice" w:id="1">
    <w:p w14:paraId="2FF4759B" w14:textId="77777777" w:rsidR="002B2786" w:rsidRDefault="002B2786">
      <w:pPr>
        <w:spacing w:before="0" w:after="0"/>
      </w:pPr>
    </w:p>
  </w:footnote>
  <w:footnote w:id="2">
    <w:p w14:paraId="5D4B481D" w14:textId="77777777" w:rsidR="002A27BA" w:rsidRDefault="002A27BA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32B98ADA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5">
    <w:p w14:paraId="583D704D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6">
    <w:p w14:paraId="480A2BA4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">
    <w:p w14:paraId="154774C1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8">
    <w:p w14:paraId="7156DD83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">
    <w:p w14:paraId="1C8BB779" w14:textId="77777777" w:rsidR="002A27BA" w:rsidRPr="00B32EB5" w:rsidRDefault="002A27BA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0">
    <w:p w14:paraId="370A6676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1">
    <w:p w14:paraId="2B971F79" w14:textId="77777777" w:rsidR="002A27BA" w:rsidRDefault="002A27B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2">
    <w:p w14:paraId="5F9F41DE" w14:textId="77777777" w:rsidR="002A27BA" w:rsidRDefault="002A27BA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3">
    <w:p w14:paraId="1ABE8D9A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4">
    <w:p w14:paraId="4967899F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5">
    <w:p w14:paraId="53E1A1EA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6">
    <w:p w14:paraId="120D7FC1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7">
    <w:p w14:paraId="2AEAB840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8">
    <w:p w14:paraId="70CE831E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9">
    <w:p w14:paraId="3D88F702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0">
    <w:p w14:paraId="4A78CAC9" w14:textId="77777777" w:rsidR="002A27BA" w:rsidRDefault="002A27BA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1">
    <w:p w14:paraId="7037F322" w14:textId="77777777" w:rsidR="002A27BA" w:rsidRDefault="002A27B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2">
    <w:p w14:paraId="2D775C69" w14:textId="77777777" w:rsidR="002A27BA" w:rsidRDefault="002A27BA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3">
    <w:p w14:paraId="00738EB0" w14:textId="10F3274D" w:rsidR="002A27BA" w:rsidRDefault="002A27BA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4">
    <w:p w14:paraId="2617F733" w14:textId="78C1A523" w:rsidR="002A27BA" w:rsidRDefault="002A27BA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5">
    <w:p w14:paraId="12F3C9A3" w14:textId="6D47B1B3" w:rsidR="002A27BA" w:rsidRDefault="002A27BA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2A27BA" w:rsidRPr="00EE2539" w:rsidRDefault="002A27BA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415E647B" w:rsidR="008D1E8D" w:rsidRPr="00C80F27" w:rsidRDefault="008D1E8D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2A27BA" w:rsidRPr="00C80F27" w:rsidRDefault="002A27BA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2A27BA" w:rsidRPr="00C80F27" w:rsidRDefault="002A27BA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89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4.png"/><Relationship Id="rId16" Type="http://schemas.openxmlformats.org/officeDocument/2006/relationships/header" Target="header4.xml"/><Relationship Id="rId107" Type="http://schemas.openxmlformats.org/officeDocument/2006/relationships/image" Target="media/image79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4.png"/><Relationship Id="rId123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7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5.png"/><Relationship Id="rId118" Type="http://schemas.openxmlformats.org/officeDocument/2006/relationships/image" Target="media/image90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5.png"/><Relationship Id="rId108" Type="http://schemas.openxmlformats.org/officeDocument/2006/relationships/image" Target="media/image80.png"/><Relationship Id="rId124" Type="http://schemas.openxmlformats.org/officeDocument/2006/relationships/fontTable" Target="fontTable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6.png"/><Relationship Id="rId119" Type="http://schemas.openxmlformats.org/officeDocument/2006/relationships/image" Target="media/image91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1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69.png"/><Relationship Id="rId104" Type="http://schemas.openxmlformats.org/officeDocument/2006/relationships/image" Target="media/image76.png"/><Relationship Id="rId120" Type="http://schemas.openxmlformats.org/officeDocument/2006/relationships/image" Target="media/image92.png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82.png"/><Relationship Id="rId115" Type="http://schemas.openxmlformats.org/officeDocument/2006/relationships/image" Target="media/image87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2.png"/><Relationship Id="rId105" Type="http://schemas.openxmlformats.org/officeDocument/2006/relationships/image" Target="media/image77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5.png"/><Relationship Id="rId98" Type="http://schemas.openxmlformats.org/officeDocument/2006/relationships/image" Target="media/image70.png"/><Relationship Id="rId121" Type="http://schemas.openxmlformats.org/officeDocument/2006/relationships/image" Target="media/image93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8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83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8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6.png"/><Relationship Id="rId99" Type="http://schemas.openxmlformats.org/officeDocument/2006/relationships/image" Target="media/image71.png"/><Relationship Id="rId101" Type="http://schemas.openxmlformats.org/officeDocument/2006/relationships/image" Target="media/image73.png"/><Relationship Id="rId122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869E9-B8E0-4687-8462-C36960985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7</TotalTime>
  <Pages>241</Pages>
  <Words>38003</Words>
  <Characters>216621</Characters>
  <Application>Microsoft Office Word</Application>
  <DocSecurity>0</DocSecurity>
  <Lines>1805</Lines>
  <Paragraphs>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42</cp:revision>
  <cp:lastPrinted>2020-01-26T17:53:00Z</cp:lastPrinted>
  <dcterms:created xsi:type="dcterms:W3CDTF">2020-01-26T14:48:00Z</dcterms:created>
  <dcterms:modified xsi:type="dcterms:W3CDTF">2020-02-22T16:09:00Z</dcterms:modified>
</cp:coreProperties>
</file>